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Italy</w:t>
      </w:r>
      <w:r>
        <w:t xml:space="preserve"> </w:t>
      </w:r>
      <w:r>
        <w:t xml:space="preserve">Milan</w:t>
      </w:r>
    </w:p>
    <w:bookmarkStart w:id="25" w:name="Xa1b0f829c9debc4e00f947f65ccf69b061ef53f"/>
    <w:p>
      <w:pPr>
        <w:pStyle w:val="Heading1"/>
      </w:pPr>
      <w:r>
        <w:t xml:space="preserve">Cover Letter for Physiotherapist Position in Italy Milan</w:t>
      </w:r>
    </w:p>
    <w:p>
      <w:pPr>
        <w:pStyle w:val="FirstParagraph"/>
      </w:pPr>
      <w:r>
        <w:t xml:space="preserve">Dear [Hiring Manager's Name],</w:t>
      </w:r>
    </w:p>
    <w:p>
      <w:pPr>
        <w:pStyle w:val="BodyText"/>
      </w:pPr>
      <w:r>
        <w:t xml:space="preserve">I am writing to express my enthusiastic interest in the Physiotherapist position at your esteemed clinic in Italy Milan. As a dedicated and experienced physiotherapist with a strong commitment to patient-centered care, I am eager to contribute my skills and passion for rehabilitation to your team. The opportunity to work in Italy Milan, a city renowned for its vibrant culture, advanced healthcare infrastructure, and emphasis on holistic wellness, aligns perfectly with my professional goals. I am confident that my background in physiotherapy, combined with my adaptability to diverse environments, makes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physiotherapy, I have developed a comprehensive understanding of musculoskeletal, neurological, and sports-related rehabilitation. My career has been driven by a passion for empowering patients to achieve optimal physical function and quality of life. Throughout my practice, I have worked with individuals across all age groups, from athletes recovering from injuries to elderly patients managing chronic conditions. This diverse experience has honed my ability to tailor treatment plans that address both the physical and emotional needs of each patient.</w:t>
      </w:r>
    </w:p>
    <w:p>
      <w:pPr>
        <w:pStyle w:val="BodyText"/>
      </w:pPr>
      <w:r>
        <w:t xml:space="preserve">As a Physiotherapist, I am proficient in a wide range of techniques, including manual therapy, therapeutic exercise prescription, electrotherapy modalities, and patient education. My approach is rooted in evidence-based practice, ensuring that every intervention is grounded in the latest scientific research and clinical guidelines. For instance, I have successfully implemented customized rehabilitation programs for patients with post-surgical recovery needs, resulting in significant improvements in mobility and functionality. Additionally, my ability to collaborate with multidisciplinary teams has allowed me to contribute to holistic patient care plans that integrate physiotherapy with other medical disciplines.</w:t>
      </w:r>
    </w:p>
    <w:bookmarkEnd w:id="20"/>
    <w:bookmarkStart w:id="21" w:name="X9a044dfbb5d2babd955eb1d2c03ce4a125548ee"/>
    <w:p>
      <w:pPr>
        <w:pStyle w:val="Heading2"/>
      </w:pPr>
      <w:r>
        <w:t xml:space="preserve">Why Italy Milan? A Commitment to Excellence</w:t>
      </w:r>
    </w:p>
    <w:p>
      <w:pPr>
        <w:pStyle w:val="FirstParagraph"/>
      </w:pPr>
      <w:r>
        <w:t xml:space="preserve">The decision to apply for a Physiotherapist role in Italy Milan is deeply personal. I have long admired the Italian approach to healthcare, which emphasizes not only technical expertise but also a deep respect for patients as individuals. Milan, in particular, stands out as a hub of innovation and cultural richness. Its healthcare institutions are known for their high standards, and the city’s emphasis on wellness aligns with my professional ethos. I am particularly drawn to the opportunity to work in an environment where physiotherapy is recognized as a vital component of overall health, rather than just a reactive measure.</w:t>
      </w:r>
    </w:p>
    <w:p>
      <w:pPr>
        <w:pStyle w:val="BodyText"/>
      </w:pPr>
      <w:r>
        <w:t xml:space="preserve">Italy Milan’s diverse population presents unique challenges and opportunities for physiotherapists. From addressing the needs of expatriates seeking specialized care to supporting local communities with chronic disease management, I am eager to bring my skills to this dynamic setting. My fluency in [language(s)] and adaptability to different cultural contexts have enabled me to connect effectively with patients from varied backgrounds, ensuring that care is both accessible and culturally sensitive. I believe that the intersection of clinical expertise and cultural awareness is essential for delivering exceptional physiotherapy services in a city as cosmopolitan as Milan.</w:t>
      </w:r>
    </w:p>
    <w:bookmarkEnd w:id="21"/>
    <w:bookmarkStart w:id="22" w:name="X4bd315236d41cf278699d99f4dbe8e52a61abfd"/>
    <w:p>
      <w:pPr>
        <w:pStyle w:val="Heading2"/>
      </w:pPr>
      <w:r>
        <w:t xml:space="preserve">Personal Qualities and Professional Values</w:t>
      </w:r>
    </w:p>
    <w:p>
      <w:pPr>
        <w:pStyle w:val="FirstParagraph"/>
      </w:pPr>
      <w:r>
        <w:t xml:space="preserve">What sets me apart as a Physiotherapist is my unwavering commitment to patient empowerment. I believe that rehabilitation is not just about treating injuries but also about fostering resilience and self-efficacy. My patients often describe me as compassionate, patient, and highly organized, traits that have been instrumental in building trust and achieving positive outcomes. For example, I once worked with a young athlete who had suffered a severe knee injury. Through consistent communication, personalized goal-setting, and motivational support, we were able to restore their confidence and return to sports within six months.</w:t>
      </w:r>
    </w:p>
    <w:p>
      <w:pPr>
        <w:pStyle w:val="BodyText"/>
      </w:pPr>
      <w:r>
        <w:t xml:space="preserve">In addition to my clinical skills, I am a lifelong learner who stays current with advancements in physiotherapy through continuous education and professional development. I hold certifications in [specific areas such as manual therapy, sports rehabilitation, or pediatric physiotherapy], which have further enriched my ability to provide specialized care. My dedication to staying updated on emerging trends ensures that patients receive the most effective and innovative treatments available.</w:t>
      </w:r>
    </w:p>
    <w:bookmarkEnd w:id="22"/>
    <w:bookmarkStart w:id="23" w:name="why-your-clinic-a-perfect-match"/>
    <w:p>
      <w:pPr>
        <w:pStyle w:val="Heading2"/>
      </w:pPr>
      <w:r>
        <w:t xml:space="preserve">Why Your Clinic? A Perfect Match</w:t>
      </w:r>
    </w:p>
    <w:p>
      <w:pPr>
        <w:pStyle w:val="FirstParagraph"/>
      </w:pPr>
      <w:r>
        <w:t xml:space="preserve">I am particularly inspired by your clinic’s mission to deliver high-quality, patient-centered physiotherapy services in Italy Milan. Your reputation for excellence and innovation resonates with my own values, and I am eager to contribute to the continued success of your team. I have followed your work closely, including [mention any specific achievements or initiatives of the clinic], and I am impressed by your commitment to integrating technology with traditional physiotherapy methods. This forward-thinking approach aligns perfectly with my belief that modern healthcare must balance tradition with innovation.</w:t>
      </w:r>
    </w:p>
    <w:p>
      <w:pPr>
        <w:pStyle w:val="BodyText"/>
      </w:pPr>
      <w:r>
        <w:t xml:space="preserve">Moreover, I am confident that my ability to work collaboratively within a team and my proactive attitude will add value to your clinic. Whether it is assisting in developing new rehabilitation protocols or mentoring junior physiotherapists, I am eager to contribute in ways that support both patient care and organizational growth. My adaptability and enthusiasm for learning make me well-suited to thrive in the fast-paced environment of a leading clinic in Milan.</w:t>
      </w:r>
    </w:p>
    <w:bookmarkEnd w:id="23"/>
    <w:bookmarkStart w:id="24" w:name="conclusion"/>
    <w:p>
      <w:pPr>
        <w:pStyle w:val="Heading2"/>
      </w:pPr>
      <w:r>
        <w:t xml:space="preserve">Conclusion</w:t>
      </w:r>
    </w:p>
    <w:p>
      <w:pPr>
        <w:pStyle w:val="FirstParagraph"/>
      </w:pPr>
      <w:r>
        <w:t xml:space="preserve">In conclusion, I am excited about the possibility of joining your team as a Physiotherapist in Italy Milan. My clinical expertise, patient-centered philosophy, and passion for physiotherapy make me a strong candidate for this role. I would welcome the opportunity to discuss how my background and skills align with your clinic’s goals. Thank you for considering my application, and I look forward to the possibility of contributing to the continued success of your practi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Italy Milan</dc:title>
  <dc:creator/>
  <dc:language>en</dc:language>
  <cp:keywords/>
  <dcterms:created xsi:type="dcterms:W3CDTF">2026-07-21T08:35:11Z</dcterms:created>
  <dcterms:modified xsi:type="dcterms:W3CDTF">2026-07-21T08:35:11Z</dcterms:modified>
</cp:coreProperties>
</file>

<file path=docProps/custom.xml><?xml version="1.0" encoding="utf-8"?>
<Properties xmlns="http://schemas.openxmlformats.org/officeDocument/2006/custom-properties" xmlns:vt="http://schemas.openxmlformats.org/officeDocument/2006/docPropsVTypes"/>
</file>